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AE605" w14:textId="77777777" w:rsidR="007C2CB9" w:rsidRDefault="007C2CB9">
      <w:pPr>
        <w:rPr>
          <w:rFonts w:ascii="Arial" w:hAnsi="Arial" w:cs="Arial"/>
        </w:rPr>
      </w:pPr>
    </w:p>
    <w:p w14:paraId="3F053189" w14:textId="216AE89F" w:rsidR="00447BE4" w:rsidRPr="0099351B" w:rsidRDefault="00447BE4">
      <w:pPr>
        <w:rPr>
          <w:rFonts w:ascii="Arial" w:hAnsi="Arial" w:cs="Arial"/>
        </w:rPr>
      </w:pPr>
      <w:r w:rsidRPr="0099351B">
        <w:rPr>
          <w:rFonts w:ascii="Arial" w:hAnsi="Arial" w:cs="Arial"/>
        </w:rPr>
        <w:t>FORMULÁRIO DE INSCRIÇÃO</w:t>
      </w:r>
    </w:p>
    <w:p w14:paraId="454A28EA" w14:textId="77777777" w:rsidR="00447BE4" w:rsidRPr="0099351B" w:rsidRDefault="00447BE4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61"/>
        <w:gridCol w:w="641"/>
        <w:gridCol w:w="1457"/>
        <w:gridCol w:w="2052"/>
        <w:gridCol w:w="49"/>
        <w:gridCol w:w="2301"/>
      </w:tblGrid>
      <w:tr w:rsidR="0099351B" w:rsidRPr="0099351B" w14:paraId="16F8E1AC" w14:textId="77777777" w:rsidTr="00953B7B">
        <w:trPr>
          <w:cantSplit/>
          <w:trHeight w:val="340"/>
        </w:trPr>
        <w:tc>
          <w:tcPr>
            <w:tcW w:w="9211" w:type="dxa"/>
            <w:gridSpan w:val="6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910722C" w14:textId="77777777" w:rsidR="00447BE4" w:rsidRPr="0099351B" w:rsidRDefault="00447BE4" w:rsidP="005E2668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Nome: </w:t>
            </w:r>
          </w:p>
        </w:tc>
      </w:tr>
      <w:tr w:rsidR="0099351B" w:rsidRPr="0099351B" w14:paraId="32D349BE" w14:textId="77777777" w:rsidTr="00953B7B">
        <w:trPr>
          <w:cantSplit/>
          <w:trHeight w:val="340"/>
        </w:trPr>
        <w:tc>
          <w:tcPr>
            <w:tcW w:w="3247" w:type="dxa"/>
            <w:gridSpan w:val="2"/>
            <w:vAlign w:val="center"/>
          </w:tcPr>
          <w:p w14:paraId="64F6353C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Data de nascimento: </w:t>
            </w:r>
          </w:p>
        </w:tc>
        <w:tc>
          <w:tcPr>
            <w:tcW w:w="3622" w:type="dxa"/>
            <w:gridSpan w:val="3"/>
            <w:vAlign w:val="center"/>
          </w:tcPr>
          <w:p w14:paraId="54653003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Estado civil: </w:t>
            </w:r>
          </w:p>
        </w:tc>
        <w:tc>
          <w:tcPr>
            <w:tcW w:w="2342" w:type="dxa"/>
            <w:vAlign w:val="center"/>
          </w:tcPr>
          <w:p w14:paraId="48EFCE89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CPF: </w:t>
            </w:r>
          </w:p>
        </w:tc>
      </w:tr>
      <w:tr w:rsidR="0099351B" w:rsidRPr="0099351B" w14:paraId="3FB2F04D" w14:textId="77777777" w:rsidTr="00953B7B">
        <w:trPr>
          <w:cantSplit/>
          <w:trHeight w:val="340"/>
        </w:trPr>
        <w:tc>
          <w:tcPr>
            <w:tcW w:w="3247" w:type="dxa"/>
            <w:gridSpan w:val="2"/>
            <w:vAlign w:val="center"/>
          </w:tcPr>
          <w:p w14:paraId="6EC0CE0B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RG: </w:t>
            </w:r>
          </w:p>
        </w:tc>
        <w:tc>
          <w:tcPr>
            <w:tcW w:w="3622" w:type="dxa"/>
            <w:gridSpan w:val="3"/>
            <w:vAlign w:val="center"/>
          </w:tcPr>
          <w:p w14:paraId="75AD7BE5" w14:textId="77777777" w:rsidR="00447BE4" w:rsidRPr="0099351B" w:rsidRDefault="00447BE4" w:rsidP="005E2668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Órgão Expedidor do RG: </w:t>
            </w:r>
          </w:p>
        </w:tc>
        <w:tc>
          <w:tcPr>
            <w:tcW w:w="2342" w:type="dxa"/>
            <w:vAlign w:val="center"/>
          </w:tcPr>
          <w:p w14:paraId="1B7702CB" w14:textId="77777777" w:rsidR="00447BE4" w:rsidRPr="0099351B" w:rsidRDefault="00447BE4" w:rsidP="005E2668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>Data:</w:t>
            </w:r>
          </w:p>
        </w:tc>
      </w:tr>
      <w:tr w:rsidR="0099351B" w:rsidRPr="0099351B" w14:paraId="7C2B802A" w14:textId="77777777" w:rsidTr="00953B7B">
        <w:trPr>
          <w:cantSplit/>
          <w:trHeight w:val="340"/>
        </w:trPr>
        <w:tc>
          <w:tcPr>
            <w:tcW w:w="3247" w:type="dxa"/>
            <w:gridSpan w:val="2"/>
            <w:vAlign w:val="center"/>
          </w:tcPr>
          <w:p w14:paraId="4EB9898C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Nacionalidade: </w:t>
            </w:r>
          </w:p>
        </w:tc>
        <w:tc>
          <w:tcPr>
            <w:tcW w:w="5964" w:type="dxa"/>
            <w:gridSpan w:val="4"/>
            <w:vAlign w:val="center"/>
          </w:tcPr>
          <w:p w14:paraId="3EDE95F4" w14:textId="77777777" w:rsidR="00447BE4" w:rsidRPr="0099351B" w:rsidRDefault="00447BE4" w:rsidP="005E2668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Naturalidade: </w:t>
            </w:r>
          </w:p>
        </w:tc>
      </w:tr>
      <w:tr w:rsidR="0099351B" w:rsidRPr="0099351B" w14:paraId="3F470C4A" w14:textId="77777777" w:rsidTr="00953B7B">
        <w:trPr>
          <w:cantSplit/>
          <w:trHeight w:val="340"/>
        </w:trPr>
        <w:tc>
          <w:tcPr>
            <w:tcW w:w="2592" w:type="dxa"/>
            <w:vAlign w:val="center"/>
          </w:tcPr>
          <w:p w14:paraId="2BE0B2E3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>Telefone:</w:t>
            </w:r>
          </w:p>
        </w:tc>
        <w:tc>
          <w:tcPr>
            <w:tcW w:w="2133" w:type="dxa"/>
            <w:gridSpan w:val="2"/>
            <w:vAlign w:val="center"/>
          </w:tcPr>
          <w:p w14:paraId="663B6A08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Celular: </w:t>
            </w:r>
          </w:p>
        </w:tc>
        <w:tc>
          <w:tcPr>
            <w:tcW w:w="4486" w:type="dxa"/>
            <w:gridSpan w:val="3"/>
            <w:vAlign w:val="center"/>
          </w:tcPr>
          <w:p w14:paraId="105F9E42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E-mail: </w:t>
            </w:r>
          </w:p>
        </w:tc>
      </w:tr>
      <w:tr w:rsidR="0099351B" w:rsidRPr="0099351B" w14:paraId="6C34D703" w14:textId="77777777" w:rsidTr="00953B7B">
        <w:trPr>
          <w:cantSplit/>
          <w:trHeight w:val="340"/>
        </w:trPr>
        <w:tc>
          <w:tcPr>
            <w:tcW w:w="6820" w:type="dxa"/>
            <w:gridSpan w:val="4"/>
            <w:vAlign w:val="center"/>
          </w:tcPr>
          <w:p w14:paraId="23AF4335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>Endereço residencial:</w:t>
            </w:r>
          </w:p>
        </w:tc>
        <w:tc>
          <w:tcPr>
            <w:tcW w:w="2391" w:type="dxa"/>
            <w:gridSpan w:val="2"/>
            <w:vAlign w:val="center"/>
          </w:tcPr>
          <w:p w14:paraId="15B2174E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Nº: </w:t>
            </w:r>
          </w:p>
        </w:tc>
      </w:tr>
      <w:tr w:rsidR="00447BE4" w:rsidRPr="0099351B" w14:paraId="3D5FEC96" w14:textId="77777777" w:rsidTr="00953B7B">
        <w:trPr>
          <w:cantSplit/>
          <w:trHeight w:val="340"/>
        </w:trPr>
        <w:tc>
          <w:tcPr>
            <w:tcW w:w="3247" w:type="dxa"/>
            <w:gridSpan w:val="2"/>
            <w:vAlign w:val="center"/>
          </w:tcPr>
          <w:p w14:paraId="42297976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Bairro: </w:t>
            </w:r>
          </w:p>
        </w:tc>
        <w:tc>
          <w:tcPr>
            <w:tcW w:w="3573" w:type="dxa"/>
            <w:gridSpan w:val="2"/>
            <w:vAlign w:val="center"/>
          </w:tcPr>
          <w:p w14:paraId="4C2588F2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CEP: </w:t>
            </w:r>
          </w:p>
        </w:tc>
        <w:tc>
          <w:tcPr>
            <w:tcW w:w="2391" w:type="dxa"/>
            <w:gridSpan w:val="2"/>
            <w:vAlign w:val="center"/>
          </w:tcPr>
          <w:p w14:paraId="57038707" w14:textId="77777777" w:rsidR="00447BE4" w:rsidRPr="0099351B" w:rsidRDefault="00447BE4" w:rsidP="005E2668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9351B">
              <w:rPr>
                <w:rFonts w:ascii="Arial" w:hAnsi="Arial" w:cs="Arial"/>
                <w:sz w:val="20"/>
                <w:szCs w:val="20"/>
              </w:rPr>
              <w:t xml:space="preserve">Cidade: </w:t>
            </w:r>
          </w:p>
        </w:tc>
      </w:tr>
    </w:tbl>
    <w:p w14:paraId="2404168D" w14:textId="77777777" w:rsidR="00447BE4" w:rsidRPr="0099351B" w:rsidRDefault="00447BE4">
      <w:pPr>
        <w:rPr>
          <w:rFonts w:ascii="Arial" w:hAnsi="Arial" w:cs="Arial"/>
        </w:rPr>
      </w:pPr>
    </w:p>
    <w:p w14:paraId="4BE1F3D1" w14:textId="77777777" w:rsidR="00953B7B" w:rsidRPr="0099351B" w:rsidRDefault="00953B7B" w:rsidP="00953B7B">
      <w:pPr>
        <w:jc w:val="both"/>
        <w:rPr>
          <w:rFonts w:ascii="Arial" w:hAnsi="Arial" w:cs="Arial"/>
          <w:szCs w:val="20"/>
        </w:rPr>
      </w:pPr>
      <w:r w:rsidRPr="0099351B">
        <w:rPr>
          <w:rFonts w:ascii="Arial" w:hAnsi="Arial" w:cs="Arial"/>
          <w:szCs w:val="20"/>
        </w:rPr>
        <w:t xml:space="preserve">Manifesto meu interesse em participar do processo seletivo de bolsas do PGETEX e declaro conhecer e estar de acordo com as normas regimentais do PGETEX e das agências de fomento referente a esta questão. </w:t>
      </w:r>
    </w:p>
    <w:p w14:paraId="3653758A" w14:textId="77777777" w:rsidR="00953B7B" w:rsidRPr="0099351B" w:rsidRDefault="00953B7B">
      <w:pPr>
        <w:rPr>
          <w:rFonts w:ascii="Arial" w:hAnsi="Arial" w:cs="Arial"/>
        </w:rPr>
      </w:pPr>
    </w:p>
    <w:p w14:paraId="3AD0F617" w14:textId="77777777" w:rsidR="00953B7B" w:rsidRPr="0099351B" w:rsidRDefault="00953B7B" w:rsidP="00953B7B">
      <w:pPr>
        <w:rPr>
          <w:rFonts w:ascii="Arial" w:hAnsi="Arial" w:cs="Arial"/>
        </w:rPr>
      </w:pPr>
    </w:p>
    <w:p w14:paraId="7D7DAAB7" w14:textId="77777777" w:rsidR="00953B7B" w:rsidRPr="0099351B" w:rsidRDefault="00953B7B" w:rsidP="00953B7B">
      <w:pPr>
        <w:rPr>
          <w:rFonts w:ascii="Arial" w:hAnsi="Arial" w:cs="Arial"/>
        </w:rPr>
      </w:pPr>
    </w:p>
    <w:tbl>
      <w:tblPr>
        <w:tblW w:w="0" w:type="auto"/>
        <w:tblInd w:w="959" w:type="dxa"/>
        <w:tblLook w:val="04A0" w:firstRow="1" w:lastRow="0" w:firstColumn="1" w:lastColumn="0" w:noHBand="0" w:noVBand="1"/>
      </w:tblPr>
      <w:tblGrid>
        <w:gridCol w:w="3493"/>
        <w:gridCol w:w="839"/>
        <w:gridCol w:w="3780"/>
      </w:tblGrid>
      <w:tr w:rsidR="0099351B" w:rsidRPr="0099351B" w14:paraId="4F52ACFE" w14:textId="77777777" w:rsidTr="005E2668">
        <w:tc>
          <w:tcPr>
            <w:tcW w:w="3544" w:type="dxa"/>
            <w:tcBorders>
              <w:bottom w:val="single" w:sz="4" w:space="0" w:color="auto"/>
            </w:tcBorders>
          </w:tcPr>
          <w:p w14:paraId="590B30EE" w14:textId="77777777" w:rsidR="00953B7B" w:rsidRPr="0099351B" w:rsidRDefault="00953B7B" w:rsidP="005E2668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1D60FD72" w14:textId="77777777" w:rsidR="00953B7B" w:rsidRPr="0099351B" w:rsidRDefault="00953B7B" w:rsidP="005E266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2CE7AFDE" w14:textId="77777777" w:rsidR="00953B7B" w:rsidRPr="0099351B" w:rsidRDefault="00953B7B" w:rsidP="005E2668">
            <w:pPr>
              <w:rPr>
                <w:rFonts w:ascii="Arial" w:hAnsi="Arial" w:cs="Arial"/>
              </w:rPr>
            </w:pPr>
          </w:p>
        </w:tc>
      </w:tr>
      <w:tr w:rsidR="0099351B" w:rsidRPr="0099351B" w14:paraId="40AE069C" w14:textId="77777777" w:rsidTr="005E2668">
        <w:tc>
          <w:tcPr>
            <w:tcW w:w="3544" w:type="dxa"/>
            <w:tcBorders>
              <w:top w:val="single" w:sz="4" w:space="0" w:color="auto"/>
            </w:tcBorders>
          </w:tcPr>
          <w:p w14:paraId="31C361D8" w14:textId="77777777" w:rsidR="00953B7B" w:rsidRPr="0099351B" w:rsidRDefault="00953B7B" w:rsidP="005E2668">
            <w:pPr>
              <w:jc w:val="center"/>
              <w:rPr>
                <w:rFonts w:ascii="Arial" w:hAnsi="Arial" w:cs="Arial"/>
              </w:rPr>
            </w:pPr>
            <w:r w:rsidRPr="0099351B">
              <w:rPr>
                <w:rFonts w:ascii="Arial" w:hAnsi="Arial" w:cs="Arial"/>
              </w:rPr>
              <w:t>Local e data</w:t>
            </w:r>
          </w:p>
        </w:tc>
        <w:tc>
          <w:tcPr>
            <w:tcW w:w="850" w:type="dxa"/>
          </w:tcPr>
          <w:p w14:paraId="2F8D5F94" w14:textId="77777777" w:rsidR="00953B7B" w:rsidRPr="0099351B" w:rsidRDefault="00953B7B" w:rsidP="005E266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5D988EE0" w14:textId="77777777" w:rsidR="00953B7B" w:rsidRPr="0099351B" w:rsidRDefault="00953B7B" w:rsidP="005E2668">
            <w:pPr>
              <w:jc w:val="center"/>
              <w:rPr>
                <w:rFonts w:ascii="Arial" w:hAnsi="Arial" w:cs="Arial"/>
              </w:rPr>
            </w:pPr>
            <w:r w:rsidRPr="0099351B">
              <w:rPr>
                <w:rFonts w:ascii="Arial" w:hAnsi="Arial" w:cs="Arial"/>
              </w:rPr>
              <w:t>Assinatura do Solicitante</w:t>
            </w:r>
          </w:p>
        </w:tc>
      </w:tr>
    </w:tbl>
    <w:p w14:paraId="6F406357" w14:textId="77777777" w:rsidR="00953B7B" w:rsidRPr="0099351B" w:rsidRDefault="00953B7B" w:rsidP="00953B7B">
      <w:pPr>
        <w:rPr>
          <w:rFonts w:ascii="Arial" w:hAnsi="Arial" w:cs="Arial"/>
        </w:rPr>
      </w:pPr>
    </w:p>
    <w:p w14:paraId="142FE430" w14:textId="77777777" w:rsidR="00953B7B" w:rsidRPr="0099351B" w:rsidRDefault="00953B7B">
      <w:pPr>
        <w:rPr>
          <w:rFonts w:ascii="Arial" w:hAnsi="Arial" w:cs="Arial"/>
        </w:rPr>
      </w:pPr>
    </w:p>
    <w:p w14:paraId="0C51C85A" w14:textId="77777777" w:rsidR="00953B7B" w:rsidRPr="0099351B" w:rsidRDefault="00953B7B">
      <w:pPr>
        <w:rPr>
          <w:rFonts w:ascii="Arial" w:hAnsi="Arial" w:cs="Arial"/>
        </w:rPr>
      </w:pPr>
    </w:p>
    <w:sectPr w:rsidR="00953B7B" w:rsidRPr="0099351B" w:rsidSect="00447BE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1950" w:right="1134" w:bottom="1134" w:left="1701" w:header="284" w:footer="2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0E9A72" w14:textId="77777777" w:rsidR="00E04BDB" w:rsidRDefault="00E04BDB" w:rsidP="00F948AF">
      <w:pPr>
        <w:spacing w:after="0" w:line="240" w:lineRule="auto"/>
      </w:pPr>
      <w:r>
        <w:separator/>
      </w:r>
    </w:p>
  </w:endnote>
  <w:endnote w:type="continuationSeparator" w:id="0">
    <w:p w14:paraId="078B1872" w14:textId="77777777" w:rsidR="00E04BDB" w:rsidRDefault="00E04BDB" w:rsidP="00F948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92F00E" w14:textId="77777777" w:rsidR="001E4153" w:rsidRDefault="001E4153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9C262" w14:textId="77777777" w:rsidR="001E4153" w:rsidRPr="001E4153" w:rsidRDefault="001E4153" w:rsidP="001E4153">
    <w:pPr>
      <w:pStyle w:val="Rodap"/>
      <w:jc w:val="center"/>
      <w:rPr>
        <w:rFonts w:ascii="Verdana" w:hAnsi="Verdana" w:cs="Courier New"/>
        <w:bCs/>
        <w:i/>
        <w:sz w:val="16"/>
        <w:szCs w:val="18"/>
      </w:rPr>
    </w:pPr>
    <w:r w:rsidRPr="001E4153">
      <w:rPr>
        <w:rFonts w:ascii="Verdana" w:hAnsi="Verdana" w:cs="Courier New"/>
        <w:bCs/>
        <w:i/>
        <w:sz w:val="16"/>
        <w:szCs w:val="18"/>
      </w:rPr>
      <w:t xml:space="preserve">Rua João Pessoa 2750, Velha, Blumenau – SC 89036-256 - Telefone: 48-3721-3336 </w:t>
    </w:r>
  </w:p>
  <w:p w14:paraId="761BA9E8" w14:textId="5F131C17" w:rsidR="00447BE4" w:rsidRDefault="001E4153" w:rsidP="001E4153">
    <w:pPr>
      <w:pStyle w:val="Rodap"/>
      <w:jc w:val="center"/>
    </w:pPr>
    <w:r w:rsidRPr="001E4153">
      <w:rPr>
        <w:rFonts w:ascii="Verdana" w:hAnsi="Verdana" w:cs="Courier New"/>
        <w:bCs/>
        <w:i/>
        <w:sz w:val="16"/>
        <w:szCs w:val="18"/>
      </w:rPr>
      <w:t>E-mail: pgetex.bnu@contato.ufsc.br. https://pgetex.blumenau.ufsc.b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112DE" w14:textId="77777777" w:rsidR="001E4153" w:rsidRDefault="001E415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8B057D" w14:textId="77777777" w:rsidR="00E04BDB" w:rsidRDefault="00E04BDB" w:rsidP="00F948AF">
      <w:pPr>
        <w:spacing w:after="0" w:line="240" w:lineRule="auto"/>
      </w:pPr>
      <w:r>
        <w:separator/>
      </w:r>
    </w:p>
  </w:footnote>
  <w:footnote w:type="continuationSeparator" w:id="0">
    <w:p w14:paraId="417FB72E" w14:textId="77777777" w:rsidR="00E04BDB" w:rsidRDefault="00E04BDB" w:rsidP="00F948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D2209" w14:textId="77777777" w:rsidR="001E4153" w:rsidRDefault="001E415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5FCF6F" w14:textId="3822A95F" w:rsidR="00C97DF8" w:rsidRDefault="00C97DF8" w:rsidP="00C97DF8">
    <w:pPr>
      <w:pStyle w:val="Cabealho"/>
      <w:jc w:val="center"/>
    </w:pPr>
    <w:bookmarkStart w:id="0" w:name="_Hlk50472256"/>
    <w:bookmarkStart w:id="1" w:name="_Hlk50472257"/>
    <w:r>
      <w:rPr>
        <w:rFonts w:ascii="Verdana" w:hAnsi="Verdana"/>
        <w:noProof/>
        <w:sz w:val="18"/>
        <w:szCs w:val="18"/>
      </w:rPr>
      <w:drawing>
        <wp:anchor distT="0" distB="0" distL="114300" distR="117475" simplePos="0" relativeHeight="251659264" behindDoc="1" locked="0" layoutInCell="1" allowOverlap="1" wp14:anchorId="06B85D78" wp14:editId="69E686C1">
          <wp:simplePos x="0" y="0"/>
          <wp:positionH relativeFrom="column">
            <wp:posOffset>2494915</wp:posOffset>
          </wp:positionH>
          <wp:positionV relativeFrom="paragraph">
            <wp:posOffset>5080</wp:posOffset>
          </wp:positionV>
          <wp:extent cx="682625" cy="728980"/>
          <wp:effectExtent l="0" t="0" r="0" b="0"/>
          <wp:wrapTopAndBottom/>
          <wp:docPr id="1" name="Figur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gura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728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hAnsi="Calibri" w:cs="Calibri"/>
      </w:rPr>
      <w:t>MINISTÉRIO DA EDUCAÇÃO</w:t>
    </w:r>
  </w:p>
  <w:p w14:paraId="4FA5A592" w14:textId="77777777" w:rsidR="00C97DF8" w:rsidRDefault="00C97DF8" w:rsidP="00C97DF8">
    <w:pPr>
      <w:pStyle w:val="Cabealho1"/>
      <w:suppressLineNumbers/>
      <w:jc w:val="center"/>
    </w:pPr>
    <w:r>
      <w:rPr>
        <w:rFonts w:ascii="Calibri" w:hAnsi="Calibri" w:cs="Calibri"/>
      </w:rPr>
      <w:t>UNIVERSIDADE FEDERAL DE SANTA CATARINA</w:t>
    </w:r>
  </w:p>
  <w:p w14:paraId="20CDC07C" w14:textId="77777777" w:rsidR="00C97DF8" w:rsidRDefault="00C97DF8" w:rsidP="00C97DF8">
    <w:pPr>
      <w:pStyle w:val="Cabealho1"/>
      <w:suppressLineNumbers/>
      <w:jc w:val="center"/>
    </w:pPr>
    <w:r>
      <w:rPr>
        <w:rFonts w:ascii="Calibri" w:hAnsi="Calibri" w:cs="Calibri"/>
      </w:rPr>
      <w:t xml:space="preserve">CENTRO TECNOLÓGICO, DE CIÊNCIAS EXATAS E EDUCAÇÃO </w:t>
    </w:r>
  </w:p>
  <w:p w14:paraId="105E24D9" w14:textId="77777777" w:rsidR="00C97DF8" w:rsidRPr="00C97DF8" w:rsidRDefault="00C97DF8" w:rsidP="00C97DF8">
    <w:pPr>
      <w:pStyle w:val="Cabealho1"/>
      <w:suppressLineNumbers/>
      <w:jc w:val="center"/>
    </w:pPr>
    <w:r w:rsidRPr="00C97DF8">
      <w:rPr>
        <w:rStyle w:val="LinkdaInternet"/>
        <w:rFonts w:ascii="Calibri" w:hAnsi="Calibri" w:cs="Calibri"/>
        <w:color w:val="000000"/>
        <w:u w:val="none"/>
      </w:rPr>
      <w:t>PROGRAMA DE PÓS-GRADUAÇÃO EM ENGENHARIA TÊXTIL</w:t>
    </w:r>
    <w:bookmarkEnd w:id="0"/>
    <w:bookmarkEnd w:id="1"/>
  </w:p>
  <w:p w14:paraId="475AFA72" w14:textId="77777777" w:rsidR="007C2CB9" w:rsidRPr="00C97DF8" w:rsidRDefault="007C2CB9" w:rsidP="00C97DF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0CCEE" w14:textId="77777777" w:rsidR="001E4153" w:rsidRDefault="001E415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95776"/>
    <w:multiLevelType w:val="hybridMultilevel"/>
    <w:tmpl w:val="E2E873A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F5FCF"/>
    <w:multiLevelType w:val="hybridMultilevel"/>
    <w:tmpl w:val="F164330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3D0CBC"/>
    <w:multiLevelType w:val="hybridMultilevel"/>
    <w:tmpl w:val="1DB63D72"/>
    <w:lvl w:ilvl="0" w:tplc="C5D4DC8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3D4E9B"/>
    <w:multiLevelType w:val="hybridMultilevel"/>
    <w:tmpl w:val="7B3AF0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E511C"/>
    <w:multiLevelType w:val="hybridMultilevel"/>
    <w:tmpl w:val="EB9EC30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C26686"/>
    <w:multiLevelType w:val="hybridMultilevel"/>
    <w:tmpl w:val="F6D87A76"/>
    <w:lvl w:ilvl="0" w:tplc="C5D4DC82">
      <w:start w:val="1"/>
      <w:numFmt w:val="lowerRoman"/>
      <w:lvlText w:val="%1."/>
      <w:lvlJc w:val="left"/>
      <w:pPr>
        <w:ind w:left="1143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3" w:hanging="360"/>
      </w:pPr>
    </w:lvl>
    <w:lvl w:ilvl="2" w:tplc="0416001B" w:tentative="1">
      <w:start w:val="1"/>
      <w:numFmt w:val="lowerRoman"/>
      <w:lvlText w:val="%3."/>
      <w:lvlJc w:val="right"/>
      <w:pPr>
        <w:ind w:left="2223" w:hanging="180"/>
      </w:pPr>
    </w:lvl>
    <w:lvl w:ilvl="3" w:tplc="0416000F" w:tentative="1">
      <w:start w:val="1"/>
      <w:numFmt w:val="decimal"/>
      <w:lvlText w:val="%4."/>
      <w:lvlJc w:val="left"/>
      <w:pPr>
        <w:ind w:left="2943" w:hanging="360"/>
      </w:pPr>
    </w:lvl>
    <w:lvl w:ilvl="4" w:tplc="04160019" w:tentative="1">
      <w:start w:val="1"/>
      <w:numFmt w:val="lowerLetter"/>
      <w:lvlText w:val="%5."/>
      <w:lvlJc w:val="left"/>
      <w:pPr>
        <w:ind w:left="3663" w:hanging="360"/>
      </w:pPr>
    </w:lvl>
    <w:lvl w:ilvl="5" w:tplc="0416001B" w:tentative="1">
      <w:start w:val="1"/>
      <w:numFmt w:val="lowerRoman"/>
      <w:lvlText w:val="%6."/>
      <w:lvlJc w:val="right"/>
      <w:pPr>
        <w:ind w:left="4383" w:hanging="180"/>
      </w:pPr>
    </w:lvl>
    <w:lvl w:ilvl="6" w:tplc="0416000F" w:tentative="1">
      <w:start w:val="1"/>
      <w:numFmt w:val="decimal"/>
      <w:lvlText w:val="%7."/>
      <w:lvlJc w:val="left"/>
      <w:pPr>
        <w:ind w:left="5103" w:hanging="360"/>
      </w:pPr>
    </w:lvl>
    <w:lvl w:ilvl="7" w:tplc="04160019" w:tentative="1">
      <w:start w:val="1"/>
      <w:numFmt w:val="lowerLetter"/>
      <w:lvlText w:val="%8."/>
      <w:lvlJc w:val="left"/>
      <w:pPr>
        <w:ind w:left="5823" w:hanging="360"/>
      </w:pPr>
    </w:lvl>
    <w:lvl w:ilvl="8" w:tplc="0416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6" w15:restartNumberingAfterBreak="0">
    <w:nsid w:val="77053A54"/>
    <w:multiLevelType w:val="hybridMultilevel"/>
    <w:tmpl w:val="F12852E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FB0ABA"/>
    <w:multiLevelType w:val="hybridMultilevel"/>
    <w:tmpl w:val="E2C07B3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jU1MDIwMDOyMDJW0lEKTi0uzszPAykwNKsFADC1CdAtAAAA"/>
  </w:docVars>
  <w:rsids>
    <w:rsidRoot w:val="00F948AF"/>
    <w:rsid w:val="00001C1F"/>
    <w:rsid w:val="00001DAB"/>
    <w:rsid w:val="00005D4A"/>
    <w:rsid w:val="00007225"/>
    <w:rsid w:val="00017CEE"/>
    <w:rsid w:val="000476AD"/>
    <w:rsid w:val="00052696"/>
    <w:rsid w:val="000602AE"/>
    <w:rsid w:val="00065FFE"/>
    <w:rsid w:val="000711AB"/>
    <w:rsid w:val="00072EB9"/>
    <w:rsid w:val="0008080C"/>
    <w:rsid w:val="000816C4"/>
    <w:rsid w:val="000A03E2"/>
    <w:rsid w:val="000B699F"/>
    <w:rsid w:val="000B70D0"/>
    <w:rsid w:val="000C24D4"/>
    <w:rsid w:val="000C34C1"/>
    <w:rsid w:val="000D25EA"/>
    <w:rsid w:val="000D574C"/>
    <w:rsid w:val="000D5B73"/>
    <w:rsid w:val="000E3E1E"/>
    <w:rsid w:val="000E4871"/>
    <w:rsid w:val="000F53EF"/>
    <w:rsid w:val="00105D9F"/>
    <w:rsid w:val="00110B4B"/>
    <w:rsid w:val="00112B48"/>
    <w:rsid w:val="001145EE"/>
    <w:rsid w:val="001165D9"/>
    <w:rsid w:val="00116D0B"/>
    <w:rsid w:val="00116EB0"/>
    <w:rsid w:val="00126CFF"/>
    <w:rsid w:val="00136420"/>
    <w:rsid w:val="001432E5"/>
    <w:rsid w:val="001605C8"/>
    <w:rsid w:val="00170C8D"/>
    <w:rsid w:val="0018057B"/>
    <w:rsid w:val="00182802"/>
    <w:rsid w:val="00184E58"/>
    <w:rsid w:val="00186F05"/>
    <w:rsid w:val="001A57C1"/>
    <w:rsid w:val="001B307D"/>
    <w:rsid w:val="001C27B5"/>
    <w:rsid w:val="001C6136"/>
    <w:rsid w:val="001D7FDA"/>
    <w:rsid w:val="001E4153"/>
    <w:rsid w:val="001F1C19"/>
    <w:rsid w:val="001F3F49"/>
    <w:rsid w:val="001F4E68"/>
    <w:rsid w:val="002014A6"/>
    <w:rsid w:val="00221DB6"/>
    <w:rsid w:val="00222863"/>
    <w:rsid w:val="00233CC1"/>
    <w:rsid w:val="00234D50"/>
    <w:rsid w:val="00245C77"/>
    <w:rsid w:val="002505D5"/>
    <w:rsid w:val="0025500F"/>
    <w:rsid w:val="0025594E"/>
    <w:rsid w:val="0025720E"/>
    <w:rsid w:val="00270E4C"/>
    <w:rsid w:val="00272CF5"/>
    <w:rsid w:val="00276CD4"/>
    <w:rsid w:val="0028016E"/>
    <w:rsid w:val="002A0412"/>
    <w:rsid w:val="002A3553"/>
    <w:rsid w:val="002B0792"/>
    <w:rsid w:val="002D5023"/>
    <w:rsid w:val="002E192B"/>
    <w:rsid w:val="002E2F75"/>
    <w:rsid w:val="002E383E"/>
    <w:rsid w:val="002E42F7"/>
    <w:rsid w:val="002E5FE7"/>
    <w:rsid w:val="002F0F44"/>
    <w:rsid w:val="002F12C7"/>
    <w:rsid w:val="002F2508"/>
    <w:rsid w:val="002F355F"/>
    <w:rsid w:val="002F453D"/>
    <w:rsid w:val="002F7F80"/>
    <w:rsid w:val="00301AAA"/>
    <w:rsid w:val="003145C9"/>
    <w:rsid w:val="00334DEB"/>
    <w:rsid w:val="003371E4"/>
    <w:rsid w:val="00341995"/>
    <w:rsid w:val="00355981"/>
    <w:rsid w:val="00357E21"/>
    <w:rsid w:val="00357FB5"/>
    <w:rsid w:val="003614C4"/>
    <w:rsid w:val="0037120D"/>
    <w:rsid w:val="0037671D"/>
    <w:rsid w:val="0038140D"/>
    <w:rsid w:val="00381945"/>
    <w:rsid w:val="003A5E1A"/>
    <w:rsid w:val="003A7B1E"/>
    <w:rsid w:val="003B18B2"/>
    <w:rsid w:val="003C5E86"/>
    <w:rsid w:val="003E2841"/>
    <w:rsid w:val="003E43A2"/>
    <w:rsid w:val="003E590A"/>
    <w:rsid w:val="00403596"/>
    <w:rsid w:val="004135FD"/>
    <w:rsid w:val="00414CE7"/>
    <w:rsid w:val="0041731C"/>
    <w:rsid w:val="0043353D"/>
    <w:rsid w:val="004337CF"/>
    <w:rsid w:val="00443831"/>
    <w:rsid w:val="00447907"/>
    <w:rsid w:val="00447BE4"/>
    <w:rsid w:val="00447CE6"/>
    <w:rsid w:val="00460126"/>
    <w:rsid w:val="004627A0"/>
    <w:rsid w:val="00465743"/>
    <w:rsid w:val="00466E41"/>
    <w:rsid w:val="00466FC6"/>
    <w:rsid w:val="004676FF"/>
    <w:rsid w:val="00467FE8"/>
    <w:rsid w:val="00475D95"/>
    <w:rsid w:val="00476D1D"/>
    <w:rsid w:val="00483CC3"/>
    <w:rsid w:val="004920AB"/>
    <w:rsid w:val="004B075F"/>
    <w:rsid w:val="004C396D"/>
    <w:rsid w:val="004D40C9"/>
    <w:rsid w:val="004D5043"/>
    <w:rsid w:val="004F0296"/>
    <w:rsid w:val="004F3D60"/>
    <w:rsid w:val="004F77C9"/>
    <w:rsid w:val="005178CC"/>
    <w:rsid w:val="00526548"/>
    <w:rsid w:val="00527563"/>
    <w:rsid w:val="005617F3"/>
    <w:rsid w:val="00573C80"/>
    <w:rsid w:val="005819BB"/>
    <w:rsid w:val="00586E95"/>
    <w:rsid w:val="00590B6B"/>
    <w:rsid w:val="00595D00"/>
    <w:rsid w:val="005A697D"/>
    <w:rsid w:val="005B3F1B"/>
    <w:rsid w:val="005B6E6C"/>
    <w:rsid w:val="005C21E4"/>
    <w:rsid w:val="005D7E6F"/>
    <w:rsid w:val="005E60AF"/>
    <w:rsid w:val="005F2FF5"/>
    <w:rsid w:val="00616F22"/>
    <w:rsid w:val="006317D4"/>
    <w:rsid w:val="006337AE"/>
    <w:rsid w:val="0063478E"/>
    <w:rsid w:val="0063707D"/>
    <w:rsid w:val="0065193A"/>
    <w:rsid w:val="006571F6"/>
    <w:rsid w:val="00657337"/>
    <w:rsid w:val="00661DBD"/>
    <w:rsid w:val="0066676C"/>
    <w:rsid w:val="00667A30"/>
    <w:rsid w:val="006736D6"/>
    <w:rsid w:val="00681D60"/>
    <w:rsid w:val="0069166B"/>
    <w:rsid w:val="0069400A"/>
    <w:rsid w:val="00697552"/>
    <w:rsid w:val="006C6D71"/>
    <w:rsid w:val="006D7E9A"/>
    <w:rsid w:val="006E3912"/>
    <w:rsid w:val="006E3BA9"/>
    <w:rsid w:val="006F213C"/>
    <w:rsid w:val="00716A41"/>
    <w:rsid w:val="00734575"/>
    <w:rsid w:val="00753F98"/>
    <w:rsid w:val="00782A96"/>
    <w:rsid w:val="00783852"/>
    <w:rsid w:val="00787E78"/>
    <w:rsid w:val="00792D31"/>
    <w:rsid w:val="007B2B59"/>
    <w:rsid w:val="007B67FB"/>
    <w:rsid w:val="007B72D7"/>
    <w:rsid w:val="007C2CB9"/>
    <w:rsid w:val="007C5E5C"/>
    <w:rsid w:val="007E24D2"/>
    <w:rsid w:val="007F0C61"/>
    <w:rsid w:val="007F63B0"/>
    <w:rsid w:val="00800CFB"/>
    <w:rsid w:val="008015C7"/>
    <w:rsid w:val="0080256D"/>
    <w:rsid w:val="00803009"/>
    <w:rsid w:val="008111C3"/>
    <w:rsid w:val="00812029"/>
    <w:rsid w:val="008141CF"/>
    <w:rsid w:val="00815B23"/>
    <w:rsid w:val="00823E27"/>
    <w:rsid w:val="00845668"/>
    <w:rsid w:val="00855E75"/>
    <w:rsid w:val="00857EBA"/>
    <w:rsid w:val="0086684C"/>
    <w:rsid w:val="0087486D"/>
    <w:rsid w:val="008805C9"/>
    <w:rsid w:val="008A394B"/>
    <w:rsid w:val="008D205B"/>
    <w:rsid w:val="008F4053"/>
    <w:rsid w:val="008F7355"/>
    <w:rsid w:val="00903F71"/>
    <w:rsid w:val="00911D9B"/>
    <w:rsid w:val="009212D7"/>
    <w:rsid w:val="009254A9"/>
    <w:rsid w:val="00932681"/>
    <w:rsid w:val="0094431D"/>
    <w:rsid w:val="00944812"/>
    <w:rsid w:val="00952BE3"/>
    <w:rsid w:val="009531A2"/>
    <w:rsid w:val="00953B7B"/>
    <w:rsid w:val="00957719"/>
    <w:rsid w:val="009637A7"/>
    <w:rsid w:val="00963C61"/>
    <w:rsid w:val="00965EAC"/>
    <w:rsid w:val="00972B44"/>
    <w:rsid w:val="009735BA"/>
    <w:rsid w:val="00973DFB"/>
    <w:rsid w:val="009740B6"/>
    <w:rsid w:val="00976D65"/>
    <w:rsid w:val="00984F50"/>
    <w:rsid w:val="0099351B"/>
    <w:rsid w:val="00997467"/>
    <w:rsid w:val="009A1C72"/>
    <w:rsid w:val="009C2573"/>
    <w:rsid w:val="009C4F34"/>
    <w:rsid w:val="009D4FD5"/>
    <w:rsid w:val="009D58A8"/>
    <w:rsid w:val="009E0036"/>
    <w:rsid w:val="009E19D4"/>
    <w:rsid w:val="009E30A4"/>
    <w:rsid w:val="009F2C09"/>
    <w:rsid w:val="00A032CA"/>
    <w:rsid w:val="00A31B7B"/>
    <w:rsid w:val="00A32920"/>
    <w:rsid w:val="00A41C8F"/>
    <w:rsid w:val="00A56B33"/>
    <w:rsid w:val="00A6129B"/>
    <w:rsid w:val="00A6399B"/>
    <w:rsid w:val="00A6401E"/>
    <w:rsid w:val="00A6626B"/>
    <w:rsid w:val="00AA27AA"/>
    <w:rsid w:val="00AC76C8"/>
    <w:rsid w:val="00AD01C3"/>
    <w:rsid w:val="00AD08E6"/>
    <w:rsid w:val="00AD45EB"/>
    <w:rsid w:val="00AE0A84"/>
    <w:rsid w:val="00AE7182"/>
    <w:rsid w:val="00AF1288"/>
    <w:rsid w:val="00AF21B9"/>
    <w:rsid w:val="00AF263F"/>
    <w:rsid w:val="00AF561A"/>
    <w:rsid w:val="00AF6FD9"/>
    <w:rsid w:val="00B000A8"/>
    <w:rsid w:val="00B30827"/>
    <w:rsid w:val="00B44D9B"/>
    <w:rsid w:val="00B51D6D"/>
    <w:rsid w:val="00B52481"/>
    <w:rsid w:val="00B546EF"/>
    <w:rsid w:val="00B62EE3"/>
    <w:rsid w:val="00B64C44"/>
    <w:rsid w:val="00B65818"/>
    <w:rsid w:val="00B67D6D"/>
    <w:rsid w:val="00B77E85"/>
    <w:rsid w:val="00B8126F"/>
    <w:rsid w:val="00BA6876"/>
    <w:rsid w:val="00BA7034"/>
    <w:rsid w:val="00BB543E"/>
    <w:rsid w:val="00BB7892"/>
    <w:rsid w:val="00BC2D9E"/>
    <w:rsid w:val="00BC6921"/>
    <w:rsid w:val="00BC7493"/>
    <w:rsid w:val="00BD0EDC"/>
    <w:rsid w:val="00BD62CE"/>
    <w:rsid w:val="00BF1964"/>
    <w:rsid w:val="00C056B2"/>
    <w:rsid w:val="00C074CC"/>
    <w:rsid w:val="00C16D9F"/>
    <w:rsid w:val="00C24225"/>
    <w:rsid w:val="00C30CB7"/>
    <w:rsid w:val="00C351FD"/>
    <w:rsid w:val="00C419D6"/>
    <w:rsid w:val="00C4231B"/>
    <w:rsid w:val="00C530BC"/>
    <w:rsid w:val="00C54198"/>
    <w:rsid w:val="00C77A2E"/>
    <w:rsid w:val="00C8119F"/>
    <w:rsid w:val="00C82E39"/>
    <w:rsid w:val="00C97DF8"/>
    <w:rsid w:val="00CA19D1"/>
    <w:rsid w:val="00CC3E4A"/>
    <w:rsid w:val="00CC6A68"/>
    <w:rsid w:val="00CD29D6"/>
    <w:rsid w:val="00CF266B"/>
    <w:rsid w:val="00D121B9"/>
    <w:rsid w:val="00D12DFB"/>
    <w:rsid w:val="00D130A8"/>
    <w:rsid w:val="00D24642"/>
    <w:rsid w:val="00D279A2"/>
    <w:rsid w:val="00D312ED"/>
    <w:rsid w:val="00D33A6A"/>
    <w:rsid w:val="00D344DD"/>
    <w:rsid w:val="00D373B2"/>
    <w:rsid w:val="00D40D0D"/>
    <w:rsid w:val="00D55CD7"/>
    <w:rsid w:val="00D824D9"/>
    <w:rsid w:val="00D85102"/>
    <w:rsid w:val="00D93857"/>
    <w:rsid w:val="00DA619E"/>
    <w:rsid w:val="00DB1DBD"/>
    <w:rsid w:val="00DB4B4F"/>
    <w:rsid w:val="00DB6D8F"/>
    <w:rsid w:val="00DC3142"/>
    <w:rsid w:val="00DD0C68"/>
    <w:rsid w:val="00DE2AE9"/>
    <w:rsid w:val="00DF4F15"/>
    <w:rsid w:val="00DF7785"/>
    <w:rsid w:val="00E04BDB"/>
    <w:rsid w:val="00E137A2"/>
    <w:rsid w:val="00E1756B"/>
    <w:rsid w:val="00E2699E"/>
    <w:rsid w:val="00E37BA6"/>
    <w:rsid w:val="00E412FC"/>
    <w:rsid w:val="00E422DC"/>
    <w:rsid w:val="00E458E8"/>
    <w:rsid w:val="00E473FC"/>
    <w:rsid w:val="00E611A2"/>
    <w:rsid w:val="00E62A0E"/>
    <w:rsid w:val="00E65E51"/>
    <w:rsid w:val="00E7527C"/>
    <w:rsid w:val="00E8512B"/>
    <w:rsid w:val="00E873FD"/>
    <w:rsid w:val="00E93DBF"/>
    <w:rsid w:val="00E957A1"/>
    <w:rsid w:val="00E96EC2"/>
    <w:rsid w:val="00EA3EDA"/>
    <w:rsid w:val="00EB1EE2"/>
    <w:rsid w:val="00EB635A"/>
    <w:rsid w:val="00EB6868"/>
    <w:rsid w:val="00EB79AC"/>
    <w:rsid w:val="00EC07E1"/>
    <w:rsid w:val="00EC281C"/>
    <w:rsid w:val="00EC2FF2"/>
    <w:rsid w:val="00EC412C"/>
    <w:rsid w:val="00ED7CDB"/>
    <w:rsid w:val="00EF1914"/>
    <w:rsid w:val="00F002C1"/>
    <w:rsid w:val="00F0139E"/>
    <w:rsid w:val="00F03365"/>
    <w:rsid w:val="00F046DF"/>
    <w:rsid w:val="00F07F85"/>
    <w:rsid w:val="00F3024F"/>
    <w:rsid w:val="00F3446D"/>
    <w:rsid w:val="00F42010"/>
    <w:rsid w:val="00F5716B"/>
    <w:rsid w:val="00F643DE"/>
    <w:rsid w:val="00F746F7"/>
    <w:rsid w:val="00F80AF0"/>
    <w:rsid w:val="00F82F09"/>
    <w:rsid w:val="00F832F0"/>
    <w:rsid w:val="00F948AF"/>
    <w:rsid w:val="00FA0F5A"/>
    <w:rsid w:val="00FA3FC7"/>
    <w:rsid w:val="00FB5F2A"/>
    <w:rsid w:val="00FB65D4"/>
    <w:rsid w:val="00FC68A8"/>
    <w:rsid w:val="00FD1079"/>
    <w:rsid w:val="00FF0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0F2A3F"/>
  <w15:docId w15:val="{D8D9BBD6-07E9-4BBB-82C7-B8DD44907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93A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948A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948AF"/>
  </w:style>
  <w:style w:type="paragraph" w:styleId="Rodap">
    <w:name w:val="footer"/>
    <w:basedOn w:val="Normal"/>
    <w:link w:val="RodapChar"/>
    <w:uiPriority w:val="99"/>
    <w:unhideWhenUsed/>
    <w:rsid w:val="00F948A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48AF"/>
  </w:style>
  <w:style w:type="paragraph" w:customStyle="1" w:styleId="Default">
    <w:name w:val="Default"/>
    <w:rsid w:val="00F948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BC74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37120D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CC6A6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E37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37BA6"/>
    <w:rPr>
      <w:rFonts w:ascii="Tahoma" w:hAnsi="Tahoma" w:cs="Tahoma"/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B7892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6337A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337A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337A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337A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337AE"/>
    <w:rPr>
      <w:b/>
      <w:bCs/>
      <w:sz w:val="20"/>
      <w:szCs w:val="20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0D25EA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FD1079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EF1914"/>
    <w:pPr>
      <w:spacing w:after="0" w:line="240" w:lineRule="auto"/>
    </w:pPr>
  </w:style>
  <w:style w:type="character" w:customStyle="1" w:styleId="LinkdaInternet">
    <w:name w:val="Link da Internet"/>
    <w:basedOn w:val="Fontepargpadro"/>
    <w:uiPriority w:val="99"/>
    <w:unhideWhenUsed/>
    <w:rsid w:val="00C97DF8"/>
    <w:rPr>
      <w:color w:val="0000FF"/>
      <w:u w:val="single"/>
    </w:rPr>
  </w:style>
  <w:style w:type="paragraph" w:customStyle="1" w:styleId="Cabealho1">
    <w:name w:val="Cabeçalho1"/>
    <w:basedOn w:val="Normal"/>
    <w:qFormat/>
    <w:rsid w:val="00C97DF8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575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5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ssi</dc:creator>
  <cp:lastModifiedBy>Reviewer</cp:lastModifiedBy>
  <cp:revision>5</cp:revision>
  <cp:lastPrinted>2019-12-17T18:57:00Z</cp:lastPrinted>
  <dcterms:created xsi:type="dcterms:W3CDTF">2020-09-28T18:56:00Z</dcterms:created>
  <dcterms:modified xsi:type="dcterms:W3CDTF">2020-09-28T19:01:00Z</dcterms:modified>
</cp:coreProperties>
</file>